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F42881"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5B2132CE"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F42881">
        <w:rPr>
          <w:rFonts w:ascii="Helvetica" w:hAnsi="Helvetica"/>
        </w:rPr>
        <w:t>20</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77777777" w:rsidR="001644BD" w:rsidRPr="001644BD" w:rsidRDefault="001644BD" w:rsidP="001644BD">
      <w:pPr>
        <w:spacing w:after="0"/>
        <w:jc w:val="both"/>
        <w:rPr>
          <w:rFonts w:ascii="Helvetica" w:hAnsi="Helvetica"/>
        </w:rPr>
      </w:pPr>
      <w:r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tKwFACqQP4k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4C48"/>
    <w:rsid w:val="002A67F2"/>
    <w:rsid w:val="002D24AE"/>
    <w:rsid w:val="002E38DA"/>
    <w:rsid w:val="0030131B"/>
    <w:rsid w:val="003B512A"/>
    <w:rsid w:val="004A19D6"/>
    <w:rsid w:val="004A326B"/>
    <w:rsid w:val="004D4EFC"/>
    <w:rsid w:val="004F6EE0"/>
    <w:rsid w:val="00503A8A"/>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4</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5</cp:revision>
  <cp:lastPrinted>2022-05-20T01:50:00Z</cp:lastPrinted>
  <dcterms:created xsi:type="dcterms:W3CDTF">2022-04-21T06:37:00Z</dcterms:created>
  <dcterms:modified xsi:type="dcterms:W3CDTF">2022-05-20T01:50:00Z</dcterms:modified>
</cp:coreProperties>
</file>